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BC8B9E" w14:textId="7F14E574" w:rsidR="00CD775B" w:rsidRDefault="004C48CE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5FB37F69" wp14:editId="7DA285BB">
                <wp:simplePos x="0" y="0"/>
                <wp:positionH relativeFrom="column">
                  <wp:posOffset>-914400</wp:posOffset>
                </wp:positionH>
                <wp:positionV relativeFrom="paragraph">
                  <wp:posOffset>-885825</wp:posOffset>
                </wp:positionV>
                <wp:extent cx="7886700" cy="134112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86700" cy="1341120"/>
                          <a:chOff x="0" y="0"/>
                          <a:chExt cx="7886700" cy="134112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886700" cy="13411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71625" y="285750"/>
                            <a:ext cx="4968240" cy="733425"/>
                          </a:xfrm>
                          <a:prstGeom prst="rect">
                            <a:avLst/>
                          </a:prstGeom>
                          <a:solidFill>
                            <a:srgbClr val="1F4E79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51C065" w14:textId="06575A58" w:rsidR="00D96E0D" w:rsidRPr="000F7D95" w:rsidRDefault="00D96E0D" w:rsidP="00C324B1">
                              <w:pPr>
                                <w:pStyle w:val="RCT"/>
                                <w:spacing w:after="60" w:line="283" w:lineRule="auto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0F7D95">
                                <w:rPr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  <w:t xml:space="preserve">Standard Operating </w:t>
                              </w:r>
                              <w:r w:rsidR="00C324B1" w:rsidRPr="000F7D95">
                                <w:rPr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  <w:t>Guideline</w:t>
                              </w:r>
                            </w:p>
                            <w:p w14:paraId="7E4EDB9F" w14:textId="0C9CE875" w:rsidR="00D96E0D" w:rsidRPr="000F7D95" w:rsidRDefault="00801655" w:rsidP="00C324B1">
                              <w:pPr>
                                <w:pStyle w:val="RCT"/>
                                <w:spacing w:after="60" w:line="283" w:lineRule="auto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0F7D95">
                                <w:rPr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  <w:t>Canal Structure Operation</w:t>
                              </w:r>
                              <w:r w:rsidR="00C324B1" w:rsidRPr="000F7D95">
                                <w:rPr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  <w:t>s</w:t>
                              </w:r>
                              <w:r w:rsidRPr="000F7D95">
                                <w:rPr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  <w:t xml:space="preserve"> and </w:t>
                              </w:r>
                              <w:r w:rsidR="00C324B1" w:rsidRPr="000F7D95">
                                <w:rPr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  <w:t>Maintena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B37F69" id="Group 1" o:spid="_x0000_s1026" style="position:absolute;margin-left:-1in;margin-top:-69.75pt;width:621pt;height:105.6pt;z-index:251668480" coordsize="78867,13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8867;height:134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12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716;top:2857;width:49682;height:7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<v:textbox>
                    <w:txbxContent>
                      <w:p w14:paraId="7F51C065" w14:textId="06575A58" w:rsidR="00D96E0D" w:rsidRPr="000F7D95" w:rsidRDefault="00D96E0D" w:rsidP="00C324B1">
                        <w:pPr>
                          <w:pStyle w:val="RCT"/>
                          <w:spacing w:after="60" w:line="283" w:lineRule="auto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0F7D95">
                          <w:rPr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 xml:space="preserve">Standard Operating </w:t>
                        </w:r>
                        <w:r w:rsidR="00C324B1" w:rsidRPr="000F7D95">
                          <w:rPr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>Guideline</w:t>
                        </w:r>
                      </w:p>
                      <w:p w14:paraId="7E4EDB9F" w14:textId="0C9CE875" w:rsidR="00D96E0D" w:rsidRPr="000F7D95" w:rsidRDefault="00801655" w:rsidP="00C324B1">
                        <w:pPr>
                          <w:pStyle w:val="RCT"/>
                          <w:spacing w:after="60" w:line="283" w:lineRule="auto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0F7D95">
                          <w:rPr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>Canal Structure Operation</w:t>
                        </w:r>
                        <w:r w:rsidR="00C324B1" w:rsidRPr="000F7D95">
                          <w:rPr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>s</w:t>
                        </w:r>
                        <w:r w:rsidRPr="000F7D95">
                          <w:rPr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 xml:space="preserve"> and </w:t>
                        </w:r>
                        <w:r w:rsidR="00C324B1" w:rsidRPr="000F7D95">
                          <w:rPr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>Maintenanc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35A7AE89" wp14:editId="79648997">
            <wp:simplePos x="0" y="0"/>
            <wp:positionH relativeFrom="column">
              <wp:posOffset>5408295</wp:posOffset>
            </wp:positionH>
            <wp:positionV relativeFrom="paragraph">
              <wp:posOffset>-667385</wp:posOffset>
            </wp:positionV>
            <wp:extent cx="929640" cy="91503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915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4E1BF" w14:textId="2B88EFAB" w:rsidR="00CD775B" w:rsidRDefault="008B6941" w:rsidP="00E31BD0">
      <w:pPr>
        <w:spacing w:after="0" w:line="240" w:lineRule="auto"/>
      </w:pPr>
      <w:r>
        <w:t xml:space="preserve"> </w:t>
      </w:r>
    </w:p>
    <w:p w14:paraId="7B9542CF" w14:textId="68CC0017" w:rsidR="00024955" w:rsidRDefault="00024955" w:rsidP="00E31BD0">
      <w:pPr>
        <w:spacing w:after="0" w:line="240" w:lineRule="auto"/>
      </w:pPr>
    </w:p>
    <w:p w14:paraId="387A920A" w14:textId="77777777" w:rsidR="00CA5BA5" w:rsidRDefault="00CA5BA5" w:rsidP="006A5BE4">
      <w:pPr>
        <w:spacing w:after="0"/>
        <w:ind w:left="360"/>
        <w:rPr>
          <w:rFonts w:eastAsia="Calibri" w:cs="Arial"/>
          <w:szCs w:val="22"/>
        </w:rPr>
      </w:pPr>
    </w:p>
    <w:p w14:paraId="28310B04" w14:textId="5F64C8DC" w:rsidR="006A5BE4" w:rsidRPr="00BC4A10" w:rsidRDefault="006A5BE4" w:rsidP="006A5BE4">
      <w:pPr>
        <w:spacing w:after="0"/>
        <w:ind w:left="360"/>
        <w:rPr>
          <w:rFonts w:eastAsia="Calibri" w:cs="Arial"/>
          <w:szCs w:val="22"/>
          <w:u w:val="single"/>
        </w:rPr>
      </w:pPr>
      <w:r w:rsidRPr="006A5BE4">
        <w:rPr>
          <w:rFonts w:eastAsia="Calibri" w:cs="Arial"/>
          <w:szCs w:val="22"/>
        </w:rPr>
        <w:t xml:space="preserve">District Name: </w:t>
      </w:r>
      <w:r w:rsidR="00BC4A10">
        <w:rPr>
          <w:rFonts w:eastAsia="Calibri" w:cs="Arial"/>
          <w:szCs w:val="22"/>
        </w:rPr>
        <w:t>________________________________________</w:t>
      </w:r>
      <w:r w:rsidR="00BC4A10">
        <w:rPr>
          <w:rFonts w:eastAsia="Calibri" w:cs="Arial"/>
          <w:szCs w:val="22"/>
          <w:u w:val="single"/>
        </w:rPr>
        <w:t xml:space="preserve">      </w:t>
      </w:r>
    </w:p>
    <w:p w14:paraId="7C807031" w14:textId="78A58D25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</w:p>
    <w:p w14:paraId="665CFC89" w14:textId="6D9BC9AA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  <w:r w:rsidRPr="006A5BE4">
        <w:rPr>
          <w:rFonts w:eastAsia="Calibri" w:cs="Arial"/>
          <w:szCs w:val="22"/>
        </w:rPr>
        <w:t>Date Prepared:</w:t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</w:rPr>
        <w:t xml:space="preserve">   Date Revised: </w:t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</w:p>
    <w:p w14:paraId="185113F9" w14:textId="77D0CD2C" w:rsidR="006A5BE4" w:rsidRPr="006A5BE4" w:rsidRDefault="006A5BE4" w:rsidP="006A5BE4">
      <w:pPr>
        <w:spacing w:after="0"/>
        <w:ind w:left="360"/>
        <w:rPr>
          <w:rFonts w:eastAsia="Calibri" w:cs="Arial"/>
          <w:b/>
          <w:szCs w:val="22"/>
        </w:rPr>
      </w:pPr>
    </w:p>
    <w:p w14:paraId="79780920" w14:textId="1A565A58" w:rsidR="0000507A" w:rsidRPr="0000507A" w:rsidRDefault="0000507A" w:rsidP="0000507A">
      <w:pPr>
        <w:pStyle w:val="RCT1"/>
      </w:pPr>
      <w:r w:rsidRPr="0000507A">
        <w:t>OBJECTIVE</w:t>
      </w:r>
      <w:r w:rsidRPr="001D2D94">
        <w:rPr>
          <w:u w:val="none"/>
        </w:rPr>
        <w:t>:</w:t>
      </w:r>
    </w:p>
    <w:p w14:paraId="4998278A" w14:textId="5DDA263D" w:rsidR="00801655" w:rsidRPr="00060322" w:rsidRDefault="00801655" w:rsidP="0080165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060322">
        <w:rPr>
          <w:rFonts w:eastAsia="Calibri" w:cs="Arial"/>
        </w:rPr>
        <w:t>Ensur</w:t>
      </w:r>
      <w:r w:rsidR="00AE1097" w:rsidRPr="00060322">
        <w:rPr>
          <w:rFonts w:eastAsia="Calibri" w:cs="Arial"/>
        </w:rPr>
        <w:t>e</w:t>
      </w:r>
      <w:r w:rsidRPr="00060322">
        <w:rPr>
          <w:rFonts w:eastAsia="Calibri" w:cs="Arial"/>
        </w:rPr>
        <w:t xml:space="preserve"> effective system-wide preventive and predictive maintenance </w:t>
      </w:r>
      <w:r w:rsidR="00AE1097" w:rsidRPr="00060322">
        <w:rPr>
          <w:rFonts w:eastAsia="Calibri" w:cs="Arial"/>
        </w:rPr>
        <w:t>actions.</w:t>
      </w:r>
    </w:p>
    <w:p w14:paraId="6D31ABDA" w14:textId="4B72005C" w:rsidR="00801655" w:rsidRPr="00060322" w:rsidRDefault="00801655" w:rsidP="0080165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060322">
        <w:rPr>
          <w:rFonts w:eastAsia="Calibri" w:cs="Arial"/>
        </w:rPr>
        <w:t xml:space="preserve">Ensure periodic task </w:t>
      </w:r>
      <w:r w:rsidR="001D2D94" w:rsidRPr="00060322">
        <w:rPr>
          <w:rFonts w:eastAsia="Calibri" w:cs="Arial"/>
        </w:rPr>
        <w:t>accomplishment.</w:t>
      </w:r>
    </w:p>
    <w:p w14:paraId="259AB86B" w14:textId="6736BA92" w:rsidR="00801655" w:rsidRPr="00060322" w:rsidRDefault="00801655" w:rsidP="0080165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060322">
        <w:rPr>
          <w:rFonts w:eastAsia="Calibri" w:cs="Arial"/>
        </w:rPr>
        <w:t>Identify potential/actual system problems</w:t>
      </w:r>
      <w:r w:rsidR="007261B4" w:rsidRPr="00060322">
        <w:rPr>
          <w:rFonts w:eastAsia="Calibri" w:cs="Arial"/>
        </w:rPr>
        <w:t>.</w:t>
      </w:r>
    </w:p>
    <w:p w14:paraId="3BA19BD7" w14:textId="39A054AC" w:rsidR="00801655" w:rsidRPr="00060322" w:rsidRDefault="00801655" w:rsidP="0080165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060322">
        <w:rPr>
          <w:rFonts w:eastAsia="Calibri" w:cs="Arial"/>
        </w:rPr>
        <w:t>Maintain optimum water flow/service to water customers</w:t>
      </w:r>
      <w:r w:rsidR="007261B4" w:rsidRPr="00060322">
        <w:rPr>
          <w:rFonts w:eastAsia="Calibri" w:cs="Arial"/>
        </w:rPr>
        <w:t>.</w:t>
      </w:r>
    </w:p>
    <w:p w14:paraId="41E45F12" w14:textId="77777777" w:rsidR="0000507A" w:rsidRPr="0000507A" w:rsidRDefault="0000507A" w:rsidP="0000507A">
      <w:pPr>
        <w:spacing w:after="0"/>
        <w:ind w:left="360"/>
        <w:rPr>
          <w:rFonts w:eastAsia="Calibri" w:cs="Arial"/>
          <w:b/>
          <w:szCs w:val="22"/>
        </w:rPr>
      </w:pPr>
    </w:p>
    <w:p w14:paraId="712018D1" w14:textId="468D6582" w:rsidR="0000507A" w:rsidRPr="0000507A" w:rsidRDefault="0000507A" w:rsidP="0000507A">
      <w:pPr>
        <w:pStyle w:val="RCT1"/>
      </w:pPr>
      <w:r w:rsidRPr="0000507A">
        <w:t>RATIONALE/</w:t>
      </w:r>
      <w:r w:rsidR="001D2D94">
        <w:t>P</w:t>
      </w:r>
      <w:r w:rsidRPr="0000507A">
        <w:t>URPOSE</w:t>
      </w:r>
      <w:r w:rsidRPr="001D2D94">
        <w:rPr>
          <w:u w:val="none"/>
        </w:rPr>
        <w:t>:</w:t>
      </w:r>
    </w:p>
    <w:p w14:paraId="78625B41" w14:textId="611496B8" w:rsidR="00801655" w:rsidRPr="00060322" w:rsidRDefault="00801655" w:rsidP="0080165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060322">
        <w:rPr>
          <w:rFonts w:eastAsia="Calibri" w:cs="Arial"/>
        </w:rPr>
        <w:t xml:space="preserve">Ensure mission </w:t>
      </w:r>
      <w:r w:rsidR="001D2D94" w:rsidRPr="00060322">
        <w:rPr>
          <w:rFonts w:eastAsia="Calibri" w:cs="Arial"/>
        </w:rPr>
        <w:t>capability.</w:t>
      </w:r>
    </w:p>
    <w:p w14:paraId="7053CA1E" w14:textId="6F5FD02E" w:rsidR="00801655" w:rsidRPr="00060322" w:rsidRDefault="00801655" w:rsidP="0080165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060322">
        <w:rPr>
          <w:rFonts w:eastAsia="Calibri" w:cs="Arial"/>
        </w:rPr>
        <w:t xml:space="preserve">Ensure system </w:t>
      </w:r>
      <w:r w:rsidR="001D2D94" w:rsidRPr="00060322">
        <w:rPr>
          <w:rFonts w:eastAsia="Calibri" w:cs="Arial"/>
        </w:rPr>
        <w:t>reliability.</w:t>
      </w:r>
      <w:r w:rsidRPr="00060322">
        <w:rPr>
          <w:rFonts w:eastAsia="Calibri" w:cs="Arial"/>
        </w:rPr>
        <w:t xml:space="preserve"> </w:t>
      </w:r>
    </w:p>
    <w:p w14:paraId="597DC454" w14:textId="4FF5CFC8" w:rsidR="00801655" w:rsidRPr="00060322" w:rsidRDefault="00801655" w:rsidP="0080165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060322">
        <w:rPr>
          <w:rFonts w:eastAsia="Calibri" w:cs="Arial"/>
        </w:rPr>
        <w:t xml:space="preserve">Develop predictive maintenance </w:t>
      </w:r>
      <w:r w:rsidR="00062E60" w:rsidRPr="00060322">
        <w:rPr>
          <w:rFonts w:eastAsia="Calibri" w:cs="Arial"/>
        </w:rPr>
        <w:t>programs.</w:t>
      </w:r>
    </w:p>
    <w:p w14:paraId="48E1A5DA" w14:textId="24310B7E" w:rsidR="00801655" w:rsidRPr="00060322" w:rsidRDefault="00801655" w:rsidP="0080165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060322">
        <w:rPr>
          <w:rFonts w:eastAsia="Calibri" w:cs="Arial"/>
        </w:rPr>
        <w:t>Determine capital improvement budgeting</w:t>
      </w:r>
      <w:r w:rsidR="00062E60" w:rsidRPr="00060322">
        <w:rPr>
          <w:rFonts w:eastAsia="Calibri" w:cs="Arial"/>
        </w:rPr>
        <w:t>.</w:t>
      </w:r>
    </w:p>
    <w:p w14:paraId="13A48626" w14:textId="0892ABEE" w:rsidR="00801655" w:rsidRPr="00060322" w:rsidRDefault="00801655" w:rsidP="0080165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060322">
        <w:rPr>
          <w:rFonts w:eastAsia="Calibri" w:cs="Arial"/>
        </w:rPr>
        <w:t>Develop loss trend analysis</w:t>
      </w:r>
      <w:r w:rsidR="00062E60" w:rsidRPr="00060322">
        <w:rPr>
          <w:rFonts w:eastAsia="Calibri" w:cs="Arial"/>
        </w:rPr>
        <w:t>.</w:t>
      </w:r>
    </w:p>
    <w:p w14:paraId="29BB0D23" w14:textId="7DDA840D" w:rsidR="00801655" w:rsidRPr="00060322" w:rsidRDefault="00801655" w:rsidP="0080165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060322">
        <w:rPr>
          <w:rFonts w:eastAsia="Calibri" w:cs="Arial"/>
        </w:rPr>
        <w:t>Reduce property, liability, and injury/illness loss exposures</w:t>
      </w:r>
      <w:r w:rsidR="00062E60" w:rsidRPr="00060322">
        <w:rPr>
          <w:rFonts w:eastAsia="Calibri" w:cs="Arial"/>
        </w:rPr>
        <w:t>.</w:t>
      </w:r>
    </w:p>
    <w:p w14:paraId="07F3CD70" w14:textId="4308E893" w:rsidR="00801655" w:rsidRPr="00060322" w:rsidRDefault="00801655" w:rsidP="0080165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060322">
        <w:rPr>
          <w:rFonts w:eastAsia="Calibri" w:cs="Arial"/>
        </w:rPr>
        <w:t>Reduce revenue loss</w:t>
      </w:r>
      <w:r w:rsidR="00062E60" w:rsidRPr="00060322">
        <w:rPr>
          <w:rFonts w:eastAsia="Calibri" w:cs="Arial"/>
        </w:rPr>
        <w:t>.</w:t>
      </w:r>
    </w:p>
    <w:p w14:paraId="2F1CED5F" w14:textId="77777777" w:rsidR="0000507A" w:rsidRPr="0000507A" w:rsidRDefault="0000507A" w:rsidP="0000507A">
      <w:pPr>
        <w:spacing w:after="0"/>
        <w:ind w:left="360"/>
        <w:rPr>
          <w:rFonts w:eastAsia="Calibri" w:cs="Arial"/>
          <w:b/>
          <w:szCs w:val="22"/>
        </w:rPr>
      </w:pPr>
    </w:p>
    <w:p w14:paraId="03CB2B62" w14:textId="42C73572" w:rsidR="0000507A" w:rsidRPr="0000507A" w:rsidRDefault="0000507A" w:rsidP="0000507A">
      <w:pPr>
        <w:pStyle w:val="RCT1"/>
      </w:pPr>
      <w:r w:rsidRPr="0000507A">
        <w:t>METHODS/PROCEDURES</w:t>
      </w:r>
      <w:r w:rsidRPr="001D2D94">
        <w:rPr>
          <w:u w:val="none"/>
        </w:rPr>
        <w:t>:</w:t>
      </w:r>
    </w:p>
    <w:p w14:paraId="13E44056" w14:textId="7AED0B29" w:rsidR="0000507A" w:rsidRDefault="0000507A" w:rsidP="00915E4E">
      <w:pPr>
        <w:spacing w:after="0"/>
        <w:rPr>
          <w:rFonts w:eastAsia="Calibri" w:cs="Arial"/>
          <w:b/>
          <w:color w:val="FF0000"/>
          <w:sz w:val="22"/>
          <w:szCs w:val="22"/>
        </w:rPr>
      </w:pPr>
      <w:r w:rsidRPr="0000507A">
        <w:rPr>
          <w:rFonts w:eastAsia="Calibri" w:cs="Arial"/>
          <w:b/>
          <w:color w:val="FF0000"/>
          <w:sz w:val="22"/>
          <w:szCs w:val="22"/>
        </w:rPr>
        <w:t xml:space="preserve">(Note: Listed procedures are intended as guidelines </w:t>
      </w:r>
      <w:r w:rsidR="00062E60" w:rsidRPr="0000507A">
        <w:rPr>
          <w:rFonts w:eastAsia="Calibri" w:cs="Arial"/>
          <w:b/>
          <w:color w:val="FF0000"/>
          <w:sz w:val="22"/>
          <w:szCs w:val="22"/>
        </w:rPr>
        <w:t>only and</w:t>
      </w:r>
      <w:r w:rsidRPr="0000507A">
        <w:rPr>
          <w:rFonts w:eastAsia="Calibri" w:cs="Arial"/>
          <w:b/>
          <w:color w:val="FF0000"/>
          <w:sz w:val="22"/>
          <w:szCs w:val="22"/>
        </w:rPr>
        <w:t xml:space="preserve"> may not be applicable for all </w:t>
      </w:r>
      <w:r w:rsidR="007261B4">
        <w:rPr>
          <w:rFonts w:eastAsia="Calibri" w:cs="Arial"/>
          <w:b/>
          <w:color w:val="FF0000"/>
          <w:sz w:val="22"/>
          <w:szCs w:val="22"/>
        </w:rPr>
        <w:t>d</w:t>
      </w:r>
      <w:r w:rsidRPr="0000507A">
        <w:rPr>
          <w:rFonts w:eastAsia="Calibri" w:cs="Arial"/>
          <w:b/>
          <w:color w:val="FF0000"/>
          <w:sz w:val="22"/>
          <w:szCs w:val="22"/>
        </w:rPr>
        <w:t>istricts or situations).</w:t>
      </w:r>
    </w:p>
    <w:p w14:paraId="3684DD9D" w14:textId="77777777" w:rsidR="00801655" w:rsidRPr="0000507A" w:rsidRDefault="00801655" w:rsidP="0000507A">
      <w:pPr>
        <w:spacing w:after="0"/>
        <w:ind w:left="360"/>
        <w:rPr>
          <w:rFonts w:eastAsia="Calibri" w:cs="Arial"/>
          <w:b/>
          <w:color w:val="FF0000"/>
          <w:sz w:val="22"/>
          <w:szCs w:val="22"/>
        </w:rPr>
      </w:pPr>
    </w:p>
    <w:p w14:paraId="2236969F" w14:textId="77777777" w:rsidR="00801655" w:rsidRPr="00E11827" w:rsidRDefault="00801655" w:rsidP="00801655">
      <w:pPr>
        <w:pStyle w:val="RCT1"/>
        <w:spacing w:after="120"/>
      </w:pPr>
      <w:r w:rsidRPr="00E11827">
        <w:t>Construction</w:t>
      </w:r>
      <w:r w:rsidRPr="001D2D94">
        <w:rPr>
          <w:u w:val="none"/>
        </w:rPr>
        <w:t>:</w:t>
      </w:r>
    </w:p>
    <w:p w14:paraId="233D0949" w14:textId="03C2E62F" w:rsidR="00801655" w:rsidRPr="00060322" w:rsidRDefault="00A76412" w:rsidP="00801655">
      <w:pPr>
        <w:pStyle w:val="ListParagraph"/>
        <w:numPr>
          <w:ilvl w:val="0"/>
          <w:numId w:val="1"/>
        </w:numPr>
        <w:spacing w:after="120"/>
        <w:ind w:left="720"/>
        <w:rPr>
          <w:rFonts w:ascii="Arial" w:hAnsi="Arial" w:cs="Arial"/>
          <w:sz w:val="24"/>
          <w:szCs w:val="24"/>
        </w:rPr>
      </w:pPr>
      <w:r w:rsidRPr="00060322">
        <w:rPr>
          <w:rFonts w:ascii="Arial" w:hAnsi="Arial" w:cs="Arial"/>
          <w:sz w:val="24"/>
          <w:szCs w:val="24"/>
        </w:rPr>
        <w:t>The d</w:t>
      </w:r>
      <w:r w:rsidR="00801655" w:rsidRPr="00060322">
        <w:rPr>
          <w:rFonts w:ascii="Arial" w:hAnsi="Arial" w:cs="Arial"/>
          <w:sz w:val="24"/>
          <w:szCs w:val="24"/>
        </w:rPr>
        <w:t xml:space="preserve">esign should be done by </w:t>
      </w:r>
      <w:r w:rsidR="00682A61" w:rsidRPr="00060322">
        <w:rPr>
          <w:rFonts w:ascii="Arial" w:hAnsi="Arial" w:cs="Arial"/>
          <w:sz w:val="24"/>
          <w:szCs w:val="24"/>
        </w:rPr>
        <w:t>qualified</w:t>
      </w:r>
      <w:r w:rsidR="00801655" w:rsidRPr="00060322">
        <w:rPr>
          <w:rFonts w:ascii="Arial" w:hAnsi="Arial" w:cs="Arial"/>
          <w:sz w:val="24"/>
          <w:szCs w:val="24"/>
        </w:rPr>
        <w:t xml:space="preserve"> engineers in conjunction with facility operators.</w:t>
      </w:r>
    </w:p>
    <w:p w14:paraId="7799FFD8" w14:textId="77777777" w:rsidR="00801655" w:rsidRPr="00060322" w:rsidRDefault="00801655" w:rsidP="00801655">
      <w:pPr>
        <w:spacing w:after="0"/>
        <w:rPr>
          <w:rFonts w:cs="Arial"/>
          <w:u w:val="single"/>
        </w:rPr>
      </w:pPr>
    </w:p>
    <w:p w14:paraId="69F908DD" w14:textId="77777777" w:rsidR="00801655" w:rsidRPr="00060322" w:rsidRDefault="00801655" w:rsidP="00006115">
      <w:pPr>
        <w:pStyle w:val="RCT1"/>
        <w:spacing w:after="120"/>
      </w:pPr>
      <w:r w:rsidRPr="00060322">
        <w:t>Preventive Maintenance Procedures</w:t>
      </w:r>
      <w:r w:rsidRPr="00060322">
        <w:rPr>
          <w:u w:val="none"/>
        </w:rPr>
        <w:t>:</w:t>
      </w:r>
    </w:p>
    <w:p w14:paraId="11D5E8D2" w14:textId="77777777" w:rsidR="00801655" w:rsidRPr="00060322" w:rsidRDefault="00801655" w:rsidP="00006115">
      <w:pPr>
        <w:numPr>
          <w:ilvl w:val="0"/>
          <w:numId w:val="36"/>
        </w:numPr>
        <w:spacing w:after="120" w:line="240" w:lineRule="auto"/>
        <w:rPr>
          <w:rFonts w:cs="Arial"/>
          <w:u w:val="single"/>
        </w:rPr>
      </w:pPr>
      <w:r w:rsidRPr="00060322">
        <w:rPr>
          <w:rFonts w:cs="Arial"/>
        </w:rPr>
        <w:t>Regularly inspect canals and levee structures during water run and when dry.</w:t>
      </w:r>
    </w:p>
    <w:p w14:paraId="56516E4B" w14:textId="6C4344C1" w:rsidR="00801655" w:rsidRPr="00060322" w:rsidRDefault="00801655" w:rsidP="00801655">
      <w:pPr>
        <w:numPr>
          <w:ilvl w:val="0"/>
          <w:numId w:val="36"/>
        </w:numPr>
        <w:spacing w:after="120" w:line="240" w:lineRule="auto"/>
        <w:rPr>
          <w:rFonts w:cs="Arial"/>
          <w:u w:val="single"/>
        </w:rPr>
      </w:pPr>
      <w:r w:rsidRPr="00060322">
        <w:rPr>
          <w:rFonts w:cs="Arial"/>
        </w:rPr>
        <w:t>Inspect for signs of undermining of structures.</w:t>
      </w:r>
    </w:p>
    <w:p w14:paraId="5A49C0FB" w14:textId="4CDC5E70" w:rsidR="00B83063" w:rsidRDefault="004D2436" w:rsidP="00AE1097">
      <w:pPr>
        <w:spacing w:after="120"/>
        <w:ind w:left="360"/>
        <w:jc w:val="center"/>
        <w:rPr>
          <w:b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C9E494" wp14:editId="3C1199E4">
                <wp:simplePos x="0" y="0"/>
                <wp:positionH relativeFrom="margin">
                  <wp:posOffset>0</wp:posOffset>
                </wp:positionH>
                <wp:positionV relativeFrom="paragraph">
                  <wp:posOffset>157480</wp:posOffset>
                </wp:positionV>
                <wp:extent cx="6111240" cy="1404620"/>
                <wp:effectExtent l="0" t="0" r="381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972535" w14:textId="77777777" w:rsidR="004D2436" w:rsidRDefault="004D2436" w:rsidP="004D2436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C9E494" id="Text Box 2" o:spid="_x0000_s1029" type="#_x0000_t202" style="position:absolute;left:0;text-align:left;margin-left:0;margin-top:12.4pt;width:481.2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" stroked="f">
                <v:textbox style="mso-fit-shape-to-text:t">
                  <w:txbxContent>
                    <w:p w14:paraId="38972535" w14:textId="77777777" w:rsidR="004D2436" w:rsidRDefault="004D2436" w:rsidP="004D2436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F67F3BE" w14:textId="496D1307" w:rsidR="00062E60" w:rsidRPr="00AE1097" w:rsidRDefault="00062E60" w:rsidP="00AE1097">
      <w:pPr>
        <w:spacing w:after="120"/>
        <w:ind w:left="360"/>
        <w:jc w:val="center"/>
        <w:rPr>
          <w:rFonts w:cs="Arial"/>
        </w:rPr>
        <w:sectPr w:rsidR="00062E60" w:rsidRPr="00AE1097" w:rsidSect="008146C5">
          <w:footerReference w:type="default" r:id="rId14"/>
          <w:pgSz w:w="12240" w:h="15840" w:code="1"/>
          <w:pgMar w:top="1440" w:right="900" w:bottom="864" w:left="1440" w:header="1152" w:footer="720" w:gutter="0"/>
          <w:cols w:space="720"/>
          <w:docGrid w:linePitch="360"/>
        </w:sectPr>
      </w:pPr>
    </w:p>
    <w:p w14:paraId="66A2944C" w14:textId="77777777" w:rsidR="008367AD" w:rsidRPr="00060322" w:rsidRDefault="008367AD" w:rsidP="008367AD">
      <w:pPr>
        <w:pStyle w:val="ListParagraph"/>
        <w:numPr>
          <w:ilvl w:val="0"/>
          <w:numId w:val="36"/>
        </w:numPr>
        <w:spacing w:after="120"/>
        <w:rPr>
          <w:rFonts w:ascii="Arial" w:hAnsi="Arial" w:cs="Arial"/>
          <w:sz w:val="24"/>
          <w:szCs w:val="24"/>
        </w:rPr>
      </w:pPr>
      <w:r w:rsidRPr="00060322">
        <w:rPr>
          <w:rFonts w:ascii="Arial" w:hAnsi="Arial" w:cs="Arial"/>
          <w:sz w:val="24"/>
          <w:szCs w:val="24"/>
        </w:rPr>
        <w:lastRenderedPageBreak/>
        <w:t>Do complete inspection at end of the season and set priorities for maintenance before the next water season.</w:t>
      </w:r>
    </w:p>
    <w:p w14:paraId="48BC24F8" w14:textId="77777777" w:rsidR="006B504D" w:rsidRPr="00060322" w:rsidRDefault="006B504D" w:rsidP="006B504D">
      <w:pPr>
        <w:numPr>
          <w:ilvl w:val="0"/>
          <w:numId w:val="36"/>
        </w:numPr>
        <w:spacing w:after="120" w:line="240" w:lineRule="auto"/>
        <w:rPr>
          <w:rFonts w:cs="Arial"/>
        </w:rPr>
      </w:pPr>
      <w:r w:rsidRPr="00060322">
        <w:rPr>
          <w:rFonts w:cs="Arial"/>
        </w:rPr>
        <w:t>Operate and maintain valves and gates regularly to allow ease of operation.</w:t>
      </w:r>
    </w:p>
    <w:p w14:paraId="51FEBFA0" w14:textId="2AA49884" w:rsidR="00F75F60" w:rsidRPr="00F75F60" w:rsidRDefault="00F75F60" w:rsidP="006B504D">
      <w:pPr>
        <w:numPr>
          <w:ilvl w:val="0"/>
          <w:numId w:val="36"/>
        </w:numPr>
        <w:spacing w:after="120" w:line="240" w:lineRule="auto"/>
        <w:rPr>
          <w:rFonts w:cs="Arial"/>
        </w:rPr>
      </w:pPr>
      <w:r w:rsidRPr="00F75F60">
        <w:rPr>
          <w:rFonts w:cs="Arial"/>
        </w:rPr>
        <w:t>Cover valve stem threads to keep clean</w:t>
      </w:r>
      <w:r w:rsidR="00FE6638">
        <w:rPr>
          <w:rFonts w:cs="Arial"/>
        </w:rPr>
        <w:t xml:space="preserve">. </w:t>
      </w:r>
      <w:r w:rsidRPr="00F75F60">
        <w:rPr>
          <w:rFonts w:cs="Arial"/>
        </w:rPr>
        <w:t xml:space="preserve">Use clear plastic tubing over stems (or painted PVC, with indicator rod on gate blade) to allow observation of valve position. </w:t>
      </w:r>
    </w:p>
    <w:p w14:paraId="350A43DA" w14:textId="77777777" w:rsidR="00F75F60" w:rsidRPr="00F75F60" w:rsidRDefault="00F75F60" w:rsidP="006B504D">
      <w:pPr>
        <w:numPr>
          <w:ilvl w:val="0"/>
          <w:numId w:val="36"/>
        </w:numPr>
        <w:spacing w:after="120" w:line="240" w:lineRule="auto"/>
        <w:rPr>
          <w:rFonts w:cs="Arial"/>
        </w:rPr>
      </w:pPr>
      <w:r w:rsidRPr="00F75F60">
        <w:rPr>
          <w:rFonts w:cs="Arial"/>
        </w:rPr>
        <w:t>Inspect, service, and remove debris from traveling screens to maintain functionality and maximum water flow.</w:t>
      </w:r>
    </w:p>
    <w:p w14:paraId="65D9DD28" w14:textId="77777777" w:rsidR="00F75F60" w:rsidRPr="00446FE7" w:rsidRDefault="00F75F60" w:rsidP="00F75F60">
      <w:pPr>
        <w:spacing w:after="0"/>
        <w:rPr>
          <w:rFonts w:cs="Arial"/>
          <w:u w:val="single"/>
        </w:rPr>
      </w:pPr>
    </w:p>
    <w:p w14:paraId="72063500" w14:textId="77777777" w:rsidR="00F75F60" w:rsidRPr="00F75F60" w:rsidRDefault="00F75F60" w:rsidP="00F75F60">
      <w:pPr>
        <w:pStyle w:val="RCT1"/>
        <w:spacing w:after="120"/>
      </w:pPr>
      <w:r w:rsidRPr="00F75F60">
        <w:t>Operation</w:t>
      </w:r>
      <w:r w:rsidRPr="00B82A70">
        <w:rPr>
          <w:u w:val="none"/>
        </w:rPr>
        <w:t>:</w:t>
      </w:r>
      <w:r w:rsidRPr="00F75F60">
        <w:t xml:space="preserve"> </w:t>
      </w:r>
    </w:p>
    <w:p w14:paraId="732C294C" w14:textId="77777777" w:rsidR="00F75F60" w:rsidRPr="006B504D" w:rsidRDefault="00F75F60" w:rsidP="00F75F60">
      <w:pPr>
        <w:pStyle w:val="ListParagraph"/>
        <w:numPr>
          <w:ilvl w:val="0"/>
          <w:numId w:val="38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Properly store weir boards for easy access.</w:t>
      </w:r>
    </w:p>
    <w:p w14:paraId="003942D2" w14:textId="77777777" w:rsidR="00F75F60" w:rsidRPr="006B504D" w:rsidRDefault="00F75F60" w:rsidP="00F75F60">
      <w:pPr>
        <w:pStyle w:val="ListParagraph"/>
        <w:numPr>
          <w:ilvl w:val="0"/>
          <w:numId w:val="38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Regularly remove debris from screens to prevent damage and maintain maximum water flow.</w:t>
      </w:r>
    </w:p>
    <w:p w14:paraId="3AC210CE" w14:textId="77777777" w:rsidR="00F75F60" w:rsidRPr="006B504D" w:rsidRDefault="00F75F60" w:rsidP="00F75F60">
      <w:pPr>
        <w:spacing w:after="0"/>
        <w:rPr>
          <w:rFonts w:cs="Arial"/>
          <w:u w:val="single"/>
        </w:rPr>
      </w:pPr>
    </w:p>
    <w:p w14:paraId="420B8FB8" w14:textId="77777777" w:rsidR="00F75F60" w:rsidRPr="006B504D" w:rsidRDefault="00F75F60" w:rsidP="00F75F60">
      <w:pPr>
        <w:pStyle w:val="RCT1"/>
        <w:spacing w:after="120"/>
      </w:pPr>
      <w:r w:rsidRPr="006B504D">
        <w:t>SCADA System Maintenance</w:t>
      </w:r>
      <w:r w:rsidRPr="006B504D">
        <w:rPr>
          <w:u w:val="none"/>
        </w:rPr>
        <w:t>:</w:t>
      </w:r>
    </w:p>
    <w:p w14:paraId="50955A5D" w14:textId="77777777" w:rsidR="00F75F60" w:rsidRPr="006B504D" w:rsidRDefault="00F75F60" w:rsidP="00F75F60">
      <w:pPr>
        <w:pStyle w:val="ListParagraph"/>
        <w:numPr>
          <w:ilvl w:val="0"/>
          <w:numId w:val="39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  <w:u w:val="single"/>
        </w:rPr>
      </w:pPr>
      <w:r w:rsidRPr="006B504D">
        <w:rPr>
          <w:rFonts w:ascii="Arial" w:hAnsi="Arial" w:cs="Arial"/>
          <w:sz w:val="24"/>
          <w:szCs w:val="24"/>
        </w:rPr>
        <w:t>Test all SCADA phone lines.</w:t>
      </w:r>
    </w:p>
    <w:p w14:paraId="0CB8776F" w14:textId="77777777" w:rsidR="00F75F60" w:rsidRPr="006B504D" w:rsidRDefault="00F75F60" w:rsidP="00F75F60">
      <w:pPr>
        <w:pStyle w:val="ListParagraph"/>
        <w:numPr>
          <w:ilvl w:val="0"/>
          <w:numId w:val="39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  <w:u w:val="single"/>
        </w:rPr>
      </w:pPr>
      <w:r w:rsidRPr="006B504D">
        <w:rPr>
          <w:rFonts w:ascii="Arial" w:hAnsi="Arial" w:cs="Arial"/>
          <w:sz w:val="24"/>
          <w:szCs w:val="24"/>
        </w:rPr>
        <w:t>Test dial-up paging and alarming, including back-up paging systems.</w:t>
      </w:r>
    </w:p>
    <w:p w14:paraId="1BCA820B" w14:textId="77777777" w:rsidR="00F75F60" w:rsidRPr="006B504D" w:rsidRDefault="00F75F60" w:rsidP="00F75F60">
      <w:pPr>
        <w:pStyle w:val="ListParagraph"/>
        <w:numPr>
          <w:ilvl w:val="0"/>
          <w:numId w:val="39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  <w:u w:val="single"/>
        </w:rPr>
      </w:pPr>
      <w:r w:rsidRPr="006B504D">
        <w:rPr>
          <w:rFonts w:ascii="Arial" w:hAnsi="Arial" w:cs="Arial"/>
          <w:sz w:val="24"/>
          <w:szCs w:val="24"/>
        </w:rPr>
        <w:t>Check radio signal quality functions.</w:t>
      </w:r>
    </w:p>
    <w:p w14:paraId="42EB939F" w14:textId="77777777" w:rsidR="00F75F60" w:rsidRPr="006B504D" w:rsidRDefault="00F75F60" w:rsidP="00F75F60">
      <w:pPr>
        <w:pStyle w:val="ListParagraph"/>
        <w:numPr>
          <w:ilvl w:val="0"/>
          <w:numId w:val="39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  <w:u w:val="single"/>
        </w:rPr>
      </w:pPr>
      <w:r w:rsidRPr="006B504D">
        <w:rPr>
          <w:rFonts w:ascii="Arial" w:hAnsi="Arial" w:cs="Arial"/>
          <w:sz w:val="24"/>
          <w:szCs w:val="24"/>
        </w:rPr>
        <w:t>Review alarm summaries for potential system problems.</w:t>
      </w:r>
    </w:p>
    <w:p w14:paraId="628B1A5E" w14:textId="77777777" w:rsidR="00F75F60" w:rsidRPr="006B504D" w:rsidRDefault="00F75F60" w:rsidP="00F75F60">
      <w:pPr>
        <w:pStyle w:val="ListParagraph"/>
        <w:numPr>
          <w:ilvl w:val="0"/>
          <w:numId w:val="39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  <w:u w:val="single"/>
        </w:rPr>
      </w:pPr>
      <w:r w:rsidRPr="006B504D">
        <w:rPr>
          <w:rFonts w:ascii="Arial" w:hAnsi="Arial" w:cs="Arial"/>
          <w:sz w:val="24"/>
          <w:szCs w:val="24"/>
        </w:rPr>
        <w:t>Check instrumentation function and calibration.</w:t>
      </w:r>
    </w:p>
    <w:p w14:paraId="0D7F7FAA" w14:textId="77777777" w:rsidR="00F75F60" w:rsidRPr="006B504D" w:rsidRDefault="00F75F60" w:rsidP="00F75F60">
      <w:pPr>
        <w:pStyle w:val="ListParagraph"/>
        <w:numPr>
          <w:ilvl w:val="0"/>
          <w:numId w:val="39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Inspect and check U.P.S and battery function and status.</w:t>
      </w:r>
    </w:p>
    <w:p w14:paraId="1BDF1239" w14:textId="77777777" w:rsidR="00F75F60" w:rsidRPr="006B504D" w:rsidRDefault="00F75F60" w:rsidP="00F75F60">
      <w:pPr>
        <w:spacing w:after="0"/>
        <w:ind w:left="720"/>
        <w:rPr>
          <w:rFonts w:cs="Arial"/>
          <w:u w:val="single"/>
        </w:rPr>
      </w:pPr>
    </w:p>
    <w:p w14:paraId="57CADDE9" w14:textId="2F08C0A9" w:rsidR="00F75F60" w:rsidRPr="006B504D" w:rsidRDefault="00F75F60" w:rsidP="00B82A70">
      <w:pPr>
        <w:spacing w:after="0" w:line="240" w:lineRule="auto"/>
        <w:rPr>
          <w:rFonts w:cs="Arial"/>
          <w:b/>
          <w:color w:val="FF0000"/>
          <w:u w:val="single"/>
        </w:rPr>
      </w:pPr>
      <w:r w:rsidRPr="006B504D">
        <w:rPr>
          <w:rStyle w:val="RCT1Char"/>
        </w:rPr>
        <w:t>INCIDENT RESPONSE</w:t>
      </w:r>
      <w:r w:rsidRPr="006B504D">
        <w:rPr>
          <w:rStyle w:val="RCT1Char"/>
          <w:u w:val="none"/>
        </w:rPr>
        <w:t>:</w:t>
      </w:r>
      <w:r w:rsidRPr="006B504D">
        <w:rPr>
          <w:rFonts w:cs="Arial"/>
          <w:b/>
        </w:rPr>
        <w:t xml:space="preserve"> </w:t>
      </w:r>
      <w:r w:rsidRPr="006B504D">
        <w:rPr>
          <w:rFonts w:cs="Arial"/>
          <w:b/>
          <w:color w:val="FF0000"/>
        </w:rPr>
        <w:t>See Canal Failure Response SOG</w:t>
      </w:r>
    </w:p>
    <w:p w14:paraId="1CB01F3E" w14:textId="77777777" w:rsidR="00F75F60" w:rsidRPr="006B504D" w:rsidRDefault="00F75F60" w:rsidP="00B82A70">
      <w:pPr>
        <w:spacing w:after="0" w:line="240" w:lineRule="auto"/>
        <w:rPr>
          <w:rFonts w:cs="Arial"/>
          <w:b/>
        </w:rPr>
      </w:pPr>
    </w:p>
    <w:p w14:paraId="68B7B751" w14:textId="77777777" w:rsidR="00F75F60" w:rsidRPr="006B504D" w:rsidRDefault="00F75F60" w:rsidP="00006115">
      <w:pPr>
        <w:pStyle w:val="RCT1"/>
        <w:spacing w:after="120"/>
      </w:pPr>
      <w:r w:rsidRPr="006B504D">
        <w:t>SAFETY CONSIDERATIONS</w:t>
      </w:r>
      <w:r w:rsidRPr="006B504D">
        <w:rPr>
          <w:u w:val="none"/>
        </w:rPr>
        <w:t>:</w:t>
      </w:r>
    </w:p>
    <w:p w14:paraId="6B009F13" w14:textId="63BB4A79" w:rsidR="00F75F60" w:rsidRPr="006B504D" w:rsidRDefault="00F75F60" w:rsidP="00006115">
      <w:pPr>
        <w:spacing w:after="120" w:line="240" w:lineRule="auto"/>
        <w:rPr>
          <w:rFonts w:cs="Arial"/>
        </w:rPr>
      </w:pPr>
      <w:r w:rsidRPr="006B504D">
        <w:rPr>
          <w:rFonts w:cs="Arial"/>
        </w:rPr>
        <w:t>An effective maintenance program can help prevent damage to property, environment, and injury to the public and employees by:</w:t>
      </w:r>
    </w:p>
    <w:p w14:paraId="11E39763" w14:textId="16ABDE62" w:rsidR="00F75F60" w:rsidRPr="006B504D" w:rsidRDefault="00F75F60" w:rsidP="00B82A7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 xml:space="preserve">Preclude system and equipment </w:t>
      </w:r>
      <w:r w:rsidR="00B82A70" w:rsidRPr="006B504D">
        <w:rPr>
          <w:rFonts w:ascii="Arial" w:hAnsi="Arial" w:cs="Arial"/>
          <w:sz w:val="24"/>
          <w:szCs w:val="24"/>
        </w:rPr>
        <w:t>damage.</w:t>
      </w:r>
    </w:p>
    <w:p w14:paraId="633371A0" w14:textId="29C05C9D" w:rsidR="00F75F60" w:rsidRPr="006B504D" w:rsidRDefault="00F75F60" w:rsidP="00B82A7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 xml:space="preserve">Preclude property and environmental </w:t>
      </w:r>
      <w:r w:rsidR="00B82A70" w:rsidRPr="006B504D">
        <w:rPr>
          <w:rFonts w:ascii="Arial" w:hAnsi="Arial" w:cs="Arial"/>
          <w:sz w:val="24"/>
          <w:szCs w:val="24"/>
        </w:rPr>
        <w:t>damage.</w:t>
      </w:r>
    </w:p>
    <w:p w14:paraId="479AFDF6" w14:textId="6ECD226C" w:rsidR="00F75F60" w:rsidRPr="006B504D" w:rsidRDefault="00F75F60" w:rsidP="00B82A7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 xml:space="preserve">Facilitate operations </w:t>
      </w:r>
      <w:r w:rsidR="00B82A70" w:rsidRPr="006B504D">
        <w:rPr>
          <w:rFonts w:ascii="Arial" w:hAnsi="Arial" w:cs="Arial"/>
          <w:sz w:val="24"/>
          <w:szCs w:val="24"/>
        </w:rPr>
        <w:t>and</w:t>
      </w:r>
      <w:r w:rsidRPr="006B504D">
        <w:rPr>
          <w:rFonts w:ascii="Arial" w:hAnsi="Arial" w:cs="Arial"/>
          <w:sz w:val="24"/>
          <w:szCs w:val="24"/>
        </w:rPr>
        <w:t xml:space="preserve"> maintenance personnel </w:t>
      </w:r>
      <w:r w:rsidR="00B82A70" w:rsidRPr="006B504D">
        <w:rPr>
          <w:rFonts w:ascii="Arial" w:hAnsi="Arial" w:cs="Arial"/>
          <w:sz w:val="24"/>
          <w:szCs w:val="24"/>
        </w:rPr>
        <w:t>safety.</w:t>
      </w:r>
      <w:r w:rsidRPr="006B504D">
        <w:rPr>
          <w:rFonts w:ascii="Arial" w:hAnsi="Arial" w:cs="Arial"/>
          <w:sz w:val="24"/>
          <w:szCs w:val="24"/>
        </w:rPr>
        <w:t xml:space="preserve"> </w:t>
      </w:r>
    </w:p>
    <w:p w14:paraId="200DA35B" w14:textId="01C2D3C0" w:rsidR="00F75F60" w:rsidRPr="006B504D" w:rsidRDefault="00F75F60" w:rsidP="00B82A70">
      <w:pPr>
        <w:pStyle w:val="ListParagraph"/>
        <w:numPr>
          <w:ilvl w:val="1"/>
          <w:numId w:val="1"/>
        </w:numPr>
        <w:spacing w:after="120"/>
        <w:ind w:left="144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 xml:space="preserve">Identify safe work </w:t>
      </w:r>
      <w:r w:rsidR="00754F59" w:rsidRPr="006B504D">
        <w:rPr>
          <w:rFonts w:ascii="Arial" w:hAnsi="Arial" w:cs="Arial"/>
          <w:sz w:val="24"/>
          <w:szCs w:val="24"/>
        </w:rPr>
        <w:t>practices.</w:t>
      </w:r>
      <w:r w:rsidRPr="006B504D">
        <w:rPr>
          <w:rFonts w:ascii="Arial" w:hAnsi="Arial" w:cs="Arial"/>
          <w:sz w:val="24"/>
          <w:szCs w:val="24"/>
        </w:rPr>
        <w:t xml:space="preserve"> </w:t>
      </w:r>
    </w:p>
    <w:p w14:paraId="46409D7E" w14:textId="77777777" w:rsidR="00F75F60" w:rsidRPr="006B504D" w:rsidRDefault="00F75F60" w:rsidP="00B82A70">
      <w:pPr>
        <w:pStyle w:val="ListParagraph"/>
        <w:numPr>
          <w:ilvl w:val="2"/>
          <w:numId w:val="1"/>
        </w:numPr>
        <w:spacing w:after="120"/>
        <w:ind w:left="216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Traffic control</w:t>
      </w:r>
    </w:p>
    <w:p w14:paraId="37E6D6E5" w14:textId="77777777" w:rsidR="00F75F60" w:rsidRPr="006B504D" w:rsidRDefault="00F75F60" w:rsidP="00B82A70">
      <w:pPr>
        <w:pStyle w:val="ListParagraph"/>
        <w:numPr>
          <w:ilvl w:val="2"/>
          <w:numId w:val="1"/>
        </w:numPr>
        <w:spacing w:after="120"/>
        <w:ind w:left="216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 xml:space="preserve">Fall </w:t>
      </w:r>
      <w:proofErr w:type="gramStart"/>
      <w:r w:rsidRPr="006B504D">
        <w:rPr>
          <w:rFonts w:ascii="Arial" w:hAnsi="Arial" w:cs="Arial"/>
          <w:sz w:val="24"/>
          <w:szCs w:val="24"/>
        </w:rPr>
        <w:t>protection</w:t>
      </w:r>
      <w:proofErr w:type="gramEnd"/>
      <w:r w:rsidRPr="006B504D">
        <w:rPr>
          <w:rFonts w:ascii="Arial" w:hAnsi="Arial" w:cs="Arial"/>
          <w:sz w:val="24"/>
          <w:szCs w:val="24"/>
        </w:rPr>
        <w:t xml:space="preserve"> </w:t>
      </w:r>
    </w:p>
    <w:p w14:paraId="2DCEED27" w14:textId="2A421CDB" w:rsidR="00F75F60" w:rsidRPr="006B504D" w:rsidRDefault="00F75F60" w:rsidP="00B82A70">
      <w:pPr>
        <w:pStyle w:val="ListParagraph"/>
        <w:numPr>
          <w:ilvl w:val="1"/>
          <w:numId w:val="1"/>
        </w:numPr>
        <w:spacing w:after="120"/>
        <w:ind w:left="144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Train employees and document</w:t>
      </w:r>
      <w:r w:rsidR="00754F59" w:rsidRPr="006B504D">
        <w:rPr>
          <w:rFonts w:ascii="Arial" w:hAnsi="Arial" w:cs="Arial"/>
          <w:sz w:val="24"/>
          <w:szCs w:val="24"/>
        </w:rPr>
        <w:t>.</w:t>
      </w:r>
    </w:p>
    <w:p w14:paraId="3C589472" w14:textId="77777777" w:rsidR="00850345" w:rsidRPr="006B504D" w:rsidRDefault="00850345" w:rsidP="00B82A70">
      <w:pPr>
        <w:pStyle w:val="RCT1"/>
        <w:spacing w:after="120"/>
      </w:pPr>
    </w:p>
    <w:p w14:paraId="2E08F2AD" w14:textId="77777777" w:rsidR="006B504D" w:rsidRDefault="006B504D" w:rsidP="00B82A70">
      <w:pPr>
        <w:pStyle w:val="RCT1"/>
        <w:spacing w:after="120"/>
        <w:sectPr w:rsidR="006B504D" w:rsidSect="008C466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1354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6230E9D5" w14:textId="649029D4" w:rsidR="000564B2" w:rsidRPr="006B504D" w:rsidRDefault="000564B2" w:rsidP="00B82A70">
      <w:pPr>
        <w:pStyle w:val="RCT1"/>
        <w:spacing w:after="120"/>
      </w:pPr>
      <w:r w:rsidRPr="006B504D">
        <w:lastRenderedPageBreak/>
        <w:t>COST/ BENEFIT</w:t>
      </w:r>
      <w:r w:rsidRPr="006B504D">
        <w:rPr>
          <w:u w:val="none"/>
        </w:rPr>
        <w:t>:</w:t>
      </w:r>
    </w:p>
    <w:p w14:paraId="09877157" w14:textId="77777777" w:rsidR="000564B2" w:rsidRPr="006B504D" w:rsidRDefault="000564B2" w:rsidP="00B82A7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Reduce revenue losses.</w:t>
      </w:r>
    </w:p>
    <w:p w14:paraId="2C13CBBB" w14:textId="77777777" w:rsidR="000564B2" w:rsidRPr="006B504D" w:rsidRDefault="000564B2" w:rsidP="00B82A7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 xml:space="preserve">Preventive maintenance and loss trend data would reduce facility, equipment, and system failures. </w:t>
      </w:r>
    </w:p>
    <w:p w14:paraId="0E7B9675" w14:textId="77777777" w:rsidR="000564B2" w:rsidRPr="006B504D" w:rsidRDefault="000564B2" w:rsidP="00B82A7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Avoid costly liability, property, and injury/illness losses.</w:t>
      </w:r>
    </w:p>
    <w:p w14:paraId="039C8C4A" w14:textId="77777777" w:rsidR="006B504D" w:rsidRPr="006B504D" w:rsidRDefault="000564B2" w:rsidP="00D13B7C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b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Create a manageable capital improvement budget to support effective O&amp;M practices.</w:t>
      </w:r>
    </w:p>
    <w:p w14:paraId="59A64169" w14:textId="77777777" w:rsidR="00DF0B1F" w:rsidRPr="006B504D" w:rsidRDefault="00DF0B1F" w:rsidP="00B82A70">
      <w:pPr>
        <w:pStyle w:val="RCT1"/>
        <w:spacing w:after="120"/>
        <w:rPr>
          <w:rFonts w:cs="Arial"/>
        </w:rPr>
      </w:pPr>
    </w:p>
    <w:p w14:paraId="69BD3EF5" w14:textId="66CCCB75" w:rsidR="000564B2" w:rsidRPr="006B504D" w:rsidRDefault="000564B2" w:rsidP="00B82A70">
      <w:pPr>
        <w:pStyle w:val="RCT1"/>
        <w:spacing w:after="120"/>
        <w:rPr>
          <w:rFonts w:cs="Arial"/>
        </w:rPr>
      </w:pPr>
      <w:r w:rsidRPr="006B504D">
        <w:rPr>
          <w:rFonts w:cs="Arial"/>
        </w:rPr>
        <w:t>INSPECTION FORMS/CHECKLISTS/DOCUMENTATION</w:t>
      </w:r>
      <w:r w:rsidRPr="006B504D">
        <w:rPr>
          <w:rFonts w:cs="Arial"/>
          <w:u w:val="none"/>
        </w:rPr>
        <w:t>:</w:t>
      </w:r>
    </w:p>
    <w:p w14:paraId="1C253677" w14:textId="77777777" w:rsidR="000564B2" w:rsidRPr="006B504D" w:rsidRDefault="000564B2" w:rsidP="00B82A7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Training Log</w:t>
      </w:r>
    </w:p>
    <w:p w14:paraId="5AA73790" w14:textId="77777777" w:rsidR="000564B2" w:rsidRPr="006B504D" w:rsidRDefault="000564B2" w:rsidP="00B82A70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Canal Bank/Leve</w:t>
      </w:r>
      <w:r w:rsidRPr="006B504D">
        <w:rPr>
          <w:rFonts w:ascii="Arial" w:hAnsi="Arial" w:cs="Arial"/>
          <w:i/>
          <w:sz w:val="24"/>
          <w:szCs w:val="24"/>
        </w:rPr>
        <w:t>e</w:t>
      </w:r>
      <w:r w:rsidRPr="006B504D">
        <w:rPr>
          <w:rFonts w:ascii="Arial" w:hAnsi="Arial" w:cs="Arial"/>
          <w:sz w:val="24"/>
          <w:szCs w:val="24"/>
        </w:rPr>
        <w:t xml:space="preserve"> Inspection Form</w:t>
      </w:r>
    </w:p>
    <w:p w14:paraId="5C0B8253" w14:textId="77777777" w:rsidR="000564B2" w:rsidRPr="006B504D" w:rsidRDefault="000564B2" w:rsidP="000564B2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Accident/Incident Investigation Form</w:t>
      </w:r>
      <w:r w:rsidRPr="006B504D">
        <w:rPr>
          <w:rFonts w:ascii="Arial" w:hAnsi="Arial" w:cs="Arial"/>
          <w:b/>
          <w:sz w:val="24"/>
          <w:szCs w:val="24"/>
        </w:rPr>
        <w:t xml:space="preserve"> </w:t>
      </w:r>
    </w:p>
    <w:p w14:paraId="4093A363" w14:textId="77777777" w:rsidR="000564B2" w:rsidRPr="006B504D" w:rsidRDefault="000564B2" w:rsidP="000564B2">
      <w:pPr>
        <w:pStyle w:val="ListParagraph"/>
        <w:numPr>
          <w:ilvl w:val="0"/>
          <w:numId w:val="1"/>
        </w:numPr>
        <w:spacing w:after="120"/>
        <w:ind w:left="720"/>
        <w:contextualSpacing w:val="0"/>
        <w:rPr>
          <w:rFonts w:ascii="Arial" w:hAnsi="Arial" w:cs="Arial"/>
          <w:sz w:val="24"/>
          <w:szCs w:val="24"/>
        </w:rPr>
      </w:pPr>
      <w:r w:rsidRPr="006B504D">
        <w:rPr>
          <w:rFonts w:ascii="Arial" w:hAnsi="Arial" w:cs="Arial"/>
          <w:sz w:val="24"/>
          <w:szCs w:val="24"/>
        </w:rPr>
        <w:t>LEAK/BREAK/DAMAGE</w:t>
      </w:r>
      <w:r w:rsidRPr="006B504D">
        <w:rPr>
          <w:rFonts w:ascii="Arial" w:hAnsi="Arial" w:cs="Arial"/>
          <w:b/>
          <w:sz w:val="24"/>
          <w:szCs w:val="24"/>
        </w:rPr>
        <w:t xml:space="preserve"> </w:t>
      </w:r>
      <w:r w:rsidRPr="006B504D">
        <w:rPr>
          <w:rFonts w:ascii="Arial" w:hAnsi="Arial" w:cs="Arial"/>
          <w:sz w:val="24"/>
          <w:szCs w:val="24"/>
        </w:rPr>
        <w:t xml:space="preserve">Checklist </w:t>
      </w:r>
    </w:p>
    <w:p w14:paraId="7AEFE2C1" w14:textId="77777777" w:rsidR="00B3252F" w:rsidRPr="006B504D" w:rsidRDefault="00B3252F" w:rsidP="00B3252F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5FDB057D" w14:textId="77777777" w:rsidR="00B3252F" w:rsidRPr="006B504D" w:rsidRDefault="00B3252F" w:rsidP="000564B2">
      <w:pPr>
        <w:pStyle w:val="RCT1"/>
        <w:spacing w:after="120"/>
        <w:rPr>
          <w:rFonts w:cs="Arial"/>
        </w:rPr>
      </w:pPr>
      <w:r w:rsidRPr="006B504D">
        <w:rPr>
          <w:rFonts w:cs="Arial"/>
        </w:rPr>
        <w:t>REFERENCES</w:t>
      </w:r>
      <w:r w:rsidRPr="006B504D">
        <w:rPr>
          <w:rFonts w:cs="Arial"/>
          <w:u w:val="none"/>
        </w:rPr>
        <w:t>:</w:t>
      </w:r>
    </w:p>
    <w:p w14:paraId="706E8484" w14:textId="0BB88087" w:rsidR="00774031" w:rsidRPr="006B504D" w:rsidRDefault="000F7D95" w:rsidP="000564B2">
      <w:pPr>
        <w:pStyle w:val="ListParagraph"/>
        <w:numPr>
          <w:ilvl w:val="0"/>
          <w:numId w:val="17"/>
        </w:numPr>
        <w:spacing w:after="120"/>
        <w:rPr>
          <w:rFonts w:ascii="Arial" w:hAnsi="Arial" w:cs="Arial"/>
          <w:i/>
          <w:sz w:val="24"/>
          <w:szCs w:val="24"/>
        </w:rPr>
      </w:pPr>
      <w:hyperlink r:id="rId19" w:history="1">
        <w:r w:rsidR="00A76412" w:rsidRPr="006B504D">
          <w:rPr>
            <w:rStyle w:val="Hyperlink"/>
            <w:rFonts w:ascii="Arial" w:hAnsi="Arial" w:cs="Arial"/>
            <w:sz w:val="24"/>
            <w:szCs w:val="24"/>
          </w:rPr>
          <w:t>U.S. Army Corps of Engineers, Levee Owner’s Manual for Non-Federal Flood Control Works, March 2006, Section 2.6.</w:t>
        </w:r>
      </w:hyperlink>
      <w:r w:rsidR="00774031" w:rsidRPr="006B504D">
        <w:rPr>
          <w:rFonts w:ascii="Arial" w:hAnsi="Arial" w:cs="Arial"/>
          <w:sz w:val="24"/>
          <w:szCs w:val="24"/>
        </w:rPr>
        <w:t xml:space="preserve"> </w:t>
      </w:r>
    </w:p>
    <w:p w14:paraId="5ADEC2AC" w14:textId="77777777" w:rsidR="00654E31" w:rsidRPr="006B504D" w:rsidRDefault="000F7D95" w:rsidP="00654E31">
      <w:pPr>
        <w:numPr>
          <w:ilvl w:val="0"/>
          <w:numId w:val="17"/>
        </w:numPr>
        <w:spacing w:after="0" w:line="276" w:lineRule="auto"/>
        <w:rPr>
          <w:rFonts w:cs="Arial"/>
          <w:i/>
        </w:rPr>
      </w:pPr>
      <w:hyperlink r:id="rId20" w:history="1">
        <w:r w:rsidR="00654E31" w:rsidRPr="006B504D">
          <w:rPr>
            <w:rStyle w:val="Hyperlink"/>
            <w:rFonts w:cs="Arial"/>
          </w:rPr>
          <w:t>U.S. Department of Interior Bureau of Reclamation, Canal Operators Manual, January 2018</w:t>
        </w:r>
      </w:hyperlink>
    </w:p>
    <w:p w14:paraId="0FFA3DCF" w14:textId="40AA6E94" w:rsidR="006A5BE4" w:rsidRPr="006A5BE4" w:rsidRDefault="006A5BE4" w:rsidP="00B3252F">
      <w:pPr>
        <w:spacing w:after="0"/>
        <w:ind w:left="360"/>
        <w:rPr>
          <w:rFonts w:eastAsia="Calibri" w:cs="Arial"/>
          <w:b/>
          <w:szCs w:val="22"/>
        </w:rPr>
      </w:pPr>
    </w:p>
    <w:sectPr w:rsidR="006A5BE4" w:rsidRPr="006A5BE4" w:rsidSect="008C4664">
      <w:footerReference w:type="first" r:id="rId21"/>
      <w:pgSz w:w="12240" w:h="15840" w:code="1"/>
      <w:pgMar w:top="1354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8347BA" w14:textId="77777777" w:rsidR="00D0536C" w:rsidRDefault="00D0536C" w:rsidP="00B94281">
      <w:pPr>
        <w:spacing w:after="0" w:line="240" w:lineRule="auto"/>
      </w:pPr>
      <w:r>
        <w:separator/>
      </w:r>
    </w:p>
  </w:endnote>
  <w:endnote w:type="continuationSeparator" w:id="0">
    <w:p w14:paraId="09DB2AE0" w14:textId="77777777" w:rsidR="00D0536C" w:rsidRDefault="00D0536C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0199786-C1CE-481C-98DB-D459B2F5BA1B}"/>
    <w:embedBold r:id="rId2" w:fontKey="{4B939E77-54F9-4B21-89F3-C4278E6C8A4F}"/>
    <w:embedItalic r:id="rId3" w:fontKey="{A988A798-11F3-4843-9B32-ACF1E27C6A7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23BBF60E-8411-4618-924D-DF60910BD754}"/>
    <w:embedBold r:id="rId5" w:fontKey="{58B6BB39-2EF3-4FB9-A1CA-0DF1333B81D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869DDF13-1AE3-415B-8458-8578BF871E4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32C8F443-050E-4BE5-800B-ED3712E9064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207A2" w14:textId="231B4F34" w:rsidR="000564B2" w:rsidRDefault="007A7067" w:rsidP="000564B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0564B2">
      <w:rPr>
        <w:sz w:val="18"/>
        <w:szCs w:val="18"/>
      </w:rPr>
      <w:t>Canal Structures O</w:t>
    </w:r>
    <w:r w:rsidR="001D2D94">
      <w:rPr>
        <w:sz w:val="18"/>
        <w:szCs w:val="18"/>
      </w:rPr>
      <w:t>perations and Maintenance</w:t>
    </w:r>
  </w:p>
  <w:p w14:paraId="439BB74E" w14:textId="77777777" w:rsidR="000564B2" w:rsidRPr="00B94281" w:rsidRDefault="000564B2" w:rsidP="000564B2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BF47A" w14:textId="61894A2A" w:rsidR="000564B2" w:rsidRDefault="000564B2" w:rsidP="000564B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Canal Structures O</w:t>
    </w:r>
    <w:r w:rsidR="001953C2">
      <w:rPr>
        <w:sz w:val="18"/>
        <w:szCs w:val="18"/>
      </w:rPr>
      <w:t>perations and Maintenance</w:t>
    </w:r>
  </w:p>
  <w:p w14:paraId="13AE9502" w14:textId="77777777" w:rsidR="00FE5E82" w:rsidRDefault="000564B2" w:rsidP="00FE5E8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3</w:t>
    </w:r>
  </w:p>
  <w:p w14:paraId="2B973968" w14:textId="77777777" w:rsidR="00FE5E82" w:rsidRPr="00B94281" w:rsidRDefault="00FE5E82" w:rsidP="00FE5E82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  <w:p w14:paraId="63820FCA" w14:textId="77777777" w:rsidR="00FE5E82" w:rsidRPr="00FE5E82" w:rsidRDefault="00FE5E82" w:rsidP="00FE5E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64CED" w14:textId="1E849C06" w:rsidR="00FE5E82" w:rsidRDefault="007A7067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0564B2">
      <w:rPr>
        <w:sz w:val="18"/>
        <w:szCs w:val="18"/>
      </w:rPr>
      <w:t>Canal Structures O</w:t>
    </w:r>
    <w:r w:rsidR="005C4002">
      <w:rPr>
        <w:sz w:val="18"/>
        <w:szCs w:val="18"/>
      </w:rPr>
      <w:t>perations and Maintenance</w:t>
    </w:r>
  </w:p>
  <w:p w14:paraId="33C1F837" w14:textId="77777777" w:rsidR="00FE5E82" w:rsidRDefault="000564B2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2</w:t>
    </w:r>
  </w:p>
  <w:p w14:paraId="335C37D7" w14:textId="77777777" w:rsidR="00FE5E82" w:rsidRPr="00B94281" w:rsidRDefault="00FE5E82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EDD33D" w14:textId="77777777" w:rsidR="00546F2C" w:rsidRDefault="00546F2C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OG Canal Structures Operations and Maintenance</w:t>
    </w:r>
  </w:p>
  <w:p w14:paraId="1BCD6B15" w14:textId="171DC029" w:rsidR="00546F2C" w:rsidRDefault="00546F2C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3</w:t>
    </w:r>
  </w:p>
  <w:p w14:paraId="3291C6A5" w14:textId="77777777" w:rsidR="00546F2C" w:rsidRPr="00B94281" w:rsidRDefault="00546F2C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15BB68" w14:textId="77777777" w:rsidR="00D0536C" w:rsidRDefault="00D0536C" w:rsidP="00B94281">
      <w:pPr>
        <w:spacing w:after="0" w:line="240" w:lineRule="auto"/>
      </w:pPr>
      <w:r>
        <w:separator/>
      </w:r>
    </w:p>
  </w:footnote>
  <w:footnote w:type="continuationSeparator" w:id="0">
    <w:p w14:paraId="227A4BD7" w14:textId="77777777" w:rsidR="00D0536C" w:rsidRDefault="00D0536C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16D7D" w14:textId="77777777" w:rsidR="000564B2" w:rsidRPr="00964C5E" w:rsidRDefault="000564B2" w:rsidP="00765D4E">
    <w:pPr>
      <w:pStyle w:val="Header"/>
      <w:spacing w:after="40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Standard Operating Guideline – Canal Structures O &amp; M</w:t>
    </w:r>
  </w:p>
  <w:p w14:paraId="5E821765" w14:textId="77777777" w:rsidR="000564B2" w:rsidRDefault="000564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36B31C" w14:textId="21B264A9" w:rsidR="00FE5E82" w:rsidRDefault="00FE5E82" w:rsidP="00062E60">
    <w:pPr>
      <w:pStyle w:val="Header"/>
      <w:spacing w:after="40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S</w:t>
    </w:r>
    <w:r w:rsidR="008C4664">
      <w:rPr>
        <w:rFonts w:ascii="AvantGarde Bold" w:hAnsi="AvantGarde Bold"/>
        <w:color w:val="005487"/>
        <w:sz w:val="28"/>
        <w:szCs w:val="28"/>
      </w:rPr>
      <w:t xml:space="preserve">OG - </w:t>
    </w:r>
    <w:r w:rsidR="000564B2">
      <w:rPr>
        <w:rFonts w:ascii="AvantGarde Bold" w:hAnsi="AvantGarde Bold"/>
        <w:color w:val="005487"/>
        <w:sz w:val="28"/>
        <w:szCs w:val="28"/>
      </w:rPr>
      <w:t>Canal Structures O</w:t>
    </w:r>
    <w:r w:rsidR="008C4664">
      <w:rPr>
        <w:rFonts w:ascii="AvantGarde Bold" w:hAnsi="AvantGarde Bold"/>
        <w:color w:val="005487"/>
        <w:sz w:val="28"/>
        <w:szCs w:val="28"/>
      </w:rPr>
      <w:t>perations and Maintenance</w:t>
    </w:r>
  </w:p>
  <w:p w14:paraId="53CC7ADD" w14:textId="77777777" w:rsidR="004D2436" w:rsidRPr="00964C5E" w:rsidRDefault="004D2436" w:rsidP="00062E60">
    <w:pPr>
      <w:pStyle w:val="Header"/>
      <w:spacing w:after="40"/>
      <w:jc w:val="center"/>
      <w:rPr>
        <w:rFonts w:ascii="AvantGarde Bold" w:hAnsi="AvantGarde Bold"/>
        <w:color w:val="005487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3043A"/>
    <w:multiLevelType w:val="hybridMultilevel"/>
    <w:tmpl w:val="850201E2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20281"/>
    <w:multiLevelType w:val="hybridMultilevel"/>
    <w:tmpl w:val="569E7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B0C63"/>
    <w:multiLevelType w:val="hybridMultilevel"/>
    <w:tmpl w:val="E9AAC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" w15:restartNumberingAfterBreak="0">
    <w:nsid w:val="0F747A95"/>
    <w:multiLevelType w:val="hybridMultilevel"/>
    <w:tmpl w:val="628A9EAC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716633"/>
    <w:multiLevelType w:val="hybridMultilevel"/>
    <w:tmpl w:val="06B6A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935C8"/>
    <w:multiLevelType w:val="hybridMultilevel"/>
    <w:tmpl w:val="092AF7C0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F0C4A"/>
    <w:multiLevelType w:val="hybridMultilevel"/>
    <w:tmpl w:val="448654BA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280F56"/>
    <w:multiLevelType w:val="hybridMultilevel"/>
    <w:tmpl w:val="F8A477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B23AA0"/>
    <w:multiLevelType w:val="hybridMultilevel"/>
    <w:tmpl w:val="9A4A7600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21976"/>
    <w:multiLevelType w:val="hybridMultilevel"/>
    <w:tmpl w:val="EE4A384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E744F8A"/>
    <w:multiLevelType w:val="hybridMultilevel"/>
    <w:tmpl w:val="444A25F4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9A78A7"/>
    <w:multiLevelType w:val="hybridMultilevel"/>
    <w:tmpl w:val="D174FCE2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0336CD"/>
    <w:multiLevelType w:val="hybridMultilevel"/>
    <w:tmpl w:val="31FAC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4D402C"/>
    <w:multiLevelType w:val="hybridMultilevel"/>
    <w:tmpl w:val="21F2BF44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9843EE"/>
    <w:multiLevelType w:val="hybridMultilevel"/>
    <w:tmpl w:val="893E94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2C7047C"/>
    <w:multiLevelType w:val="hybridMultilevel"/>
    <w:tmpl w:val="9202B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0C211F"/>
    <w:multiLevelType w:val="hybridMultilevel"/>
    <w:tmpl w:val="FDF09640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D13084"/>
    <w:multiLevelType w:val="hybridMultilevel"/>
    <w:tmpl w:val="C69A790E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50E5380A"/>
    <w:multiLevelType w:val="hybridMultilevel"/>
    <w:tmpl w:val="860ABBF4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3236A6"/>
    <w:multiLevelType w:val="hybridMultilevel"/>
    <w:tmpl w:val="AFA6FAF0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51139C"/>
    <w:multiLevelType w:val="hybridMultilevel"/>
    <w:tmpl w:val="B97426E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A9B3F9B"/>
    <w:multiLevelType w:val="hybridMultilevel"/>
    <w:tmpl w:val="661E0E0A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45154"/>
    <w:multiLevelType w:val="hybridMultilevel"/>
    <w:tmpl w:val="B50C3A86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E4D7C46"/>
    <w:multiLevelType w:val="hybridMultilevel"/>
    <w:tmpl w:val="9BE64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22CA7"/>
    <w:multiLevelType w:val="hybridMultilevel"/>
    <w:tmpl w:val="661A8148"/>
    <w:lvl w:ilvl="0" w:tplc="A31E516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4B65CFD"/>
    <w:multiLevelType w:val="hybridMultilevel"/>
    <w:tmpl w:val="1B782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9BD48D0"/>
    <w:multiLevelType w:val="hybridMultilevel"/>
    <w:tmpl w:val="D3D2D1DE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A0354E1"/>
    <w:multiLevelType w:val="hybridMultilevel"/>
    <w:tmpl w:val="FA4A8286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574698"/>
    <w:multiLevelType w:val="hybridMultilevel"/>
    <w:tmpl w:val="675A5F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BAE44C1"/>
    <w:multiLevelType w:val="hybridMultilevel"/>
    <w:tmpl w:val="416E8C7C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F351841"/>
    <w:multiLevelType w:val="hybridMultilevel"/>
    <w:tmpl w:val="3CE20CDE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4250DA3"/>
    <w:multiLevelType w:val="hybridMultilevel"/>
    <w:tmpl w:val="96BE72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62D603D"/>
    <w:multiLevelType w:val="hybridMultilevel"/>
    <w:tmpl w:val="82EAB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FC01BE"/>
    <w:multiLevelType w:val="hybridMultilevel"/>
    <w:tmpl w:val="58A630C8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A2F92"/>
    <w:multiLevelType w:val="hybridMultilevel"/>
    <w:tmpl w:val="B782927A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FF4C46"/>
    <w:multiLevelType w:val="hybridMultilevel"/>
    <w:tmpl w:val="7F5C7846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FBC2662"/>
    <w:multiLevelType w:val="hybridMultilevel"/>
    <w:tmpl w:val="8D4294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27"/>
  </w:num>
  <w:num w:numId="3">
    <w:abstractNumId w:val="9"/>
  </w:num>
  <w:num w:numId="4">
    <w:abstractNumId w:val="36"/>
  </w:num>
  <w:num w:numId="5">
    <w:abstractNumId w:val="0"/>
  </w:num>
  <w:num w:numId="6">
    <w:abstractNumId w:val="3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3"/>
  </w:num>
  <w:num w:numId="8">
    <w:abstractNumId w:val="38"/>
  </w:num>
  <w:num w:numId="9">
    <w:abstractNumId w:val="16"/>
  </w:num>
  <w:num w:numId="10">
    <w:abstractNumId w:val="13"/>
  </w:num>
  <w:num w:numId="11">
    <w:abstractNumId w:val="4"/>
  </w:num>
  <w:num w:numId="12">
    <w:abstractNumId w:val="17"/>
  </w:num>
  <w:num w:numId="13">
    <w:abstractNumId w:val="15"/>
  </w:num>
  <w:num w:numId="14">
    <w:abstractNumId w:val="2"/>
  </w:num>
  <w:num w:numId="15">
    <w:abstractNumId w:val="24"/>
  </w:num>
  <w:num w:numId="16">
    <w:abstractNumId w:val="18"/>
  </w:num>
  <w:num w:numId="17">
    <w:abstractNumId w:val="23"/>
  </w:num>
  <w:num w:numId="18">
    <w:abstractNumId w:val="28"/>
  </w:num>
  <w:num w:numId="19">
    <w:abstractNumId w:val="32"/>
  </w:num>
  <w:num w:numId="20">
    <w:abstractNumId w:val="19"/>
  </w:num>
  <w:num w:numId="21">
    <w:abstractNumId w:val="25"/>
  </w:num>
  <w:num w:numId="22">
    <w:abstractNumId w:val="29"/>
  </w:num>
  <w:num w:numId="23">
    <w:abstractNumId w:val="3"/>
  </w:num>
  <w:num w:numId="24">
    <w:abstractNumId w:val="14"/>
  </w:num>
  <w:num w:numId="25">
    <w:abstractNumId w:val="35"/>
  </w:num>
  <w:num w:numId="2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</w:num>
  <w:num w:numId="29">
    <w:abstractNumId w:val="12"/>
  </w:num>
  <w:num w:numId="30">
    <w:abstractNumId w:val="5"/>
  </w:num>
  <w:num w:numId="31">
    <w:abstractNumId w:val="6"/>
  </w:num>
  <w:num w:numId="32">
    <w:abstractNumId w:val="11"/>
  </w:num>
  <w:num w:numId="33">
    <w:abstractNumId w:val="8"/>
  </w:num>
  <w:num w:numId="34">
    <w:abstractNumId w:val="26"/>
  </w:num>
  <w:num w:numId="35">
    <w:abstractNumId w:val="30"/>
  </w:num>
  <w:num w:numId="36">
    <w:abstractNumId w:val="34"/>
  </w:num>
  <w:num w:numId="37">
    <w:abstractNumId w:val="22"/>
  </w:num>
  <w:num w:numId="38">
    <w:abstractNumId w:val="1"/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TrueTypeFonts/>
  <w:proofState w:spelling="clean" w:grammar="clean"/>
  <w:defaultTabStop w:val="720"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TA2MbS0MDU3NbRU0lEKTi0uzszPAykwrQUAZ/jcUiwAAAA="/>
  </w:docVars>
  <w:rsids>
    <w:rsidRoot w:val="00B90FC2"/>
    <w:rsid w:val="0000507A"/>
    <w:rsid w:val="00006115"/>
    <w:rsid w:val="00024955"/>
    <w:rsid w:val="00041744"/>
    <w:rsid w:val="00043018"/>
    <w:rsid w:val="000564B2"/>
    <w:rsid w:val="000574E3"/>
    <w:rsid w:val="00060322"/>
    <w:rsid w:val="00062E60"/>
    <w:rsid w:val="000F11F3"/>
    <w:rsid w:val="000F7D95"/>
    <w:rsid w:val="00110B58"/>
    <w:rsid w:val="00111520"/>
    <w:rsid w:val="0012289B"/>
    <w:rsid w:val="00132103"/>
    <w:rsid w:val="00145585"/>
    <w:rsid w:val="00147CBB"/>
    <w:rsid w:val="00160F47"/>
    <w:rsid w:val="00174198"/>
    <w:rsid w:val="001953C2"/>
    <w:rsid w:val="00195C30"/>
    <w:rsid w:val="001A5020"/>
    <w:rsid w:val="001D2D94"/>
    <w:rsid w:val="001D417C"/>
    <w:rsid w:val="002000D0"/>
    <w:rsid w:val="00213C11"/>
    <w:rsid w:val="0026738E"/>
    <w:rsid w:val="002A6265"/>
    <w:rsid w:val="002B3172"/>
    <w:rsid w:val="002D027C"/>
    <w:rsid w:val="003454B6"/>
    <w:rsid w:val="00380B78"/>
    <w:rsid w:val="003A35B3"/>
    <w:rsid w:val="003E0C9B"/>
    <w:rsid w:val="003E5A11"/>
    <w:rsid w:val="00402E66"/>
    <w:rsid w:val="00467CDC"/>
    <w:rsid w:val="00477BE2"/>
    <w:rsid w:val="00492F32"/>
    <w:rsid w:val="004A51BB"/>
    <w:rsid w:val="004B3832"/>
    <w:rsid w:val="004C077A"/>
    <w:rsid w:val="004C48CE"/>
    <w:rsid w:val="004C5704"/>
    <w:rsid w:val="004D2436"/>
    <w:rsid w:val="004F05D8"/>
    <w:rsid w:val="005205AD"/>
    <w:rsid w:val="005327DF"/>
    <w:rsid w:val="00546F2C"/>
    <w:rsid w:val="00563A42"/>
    <w:rsid w:val="00570D2F"/>
    <w:rsid w:val="005C3CA3"/>
    <w:rsid w:val="005C4002"/>
    <w:rsid w:val="005D192F"/>
    <w:rsid w:val="0060370E"/>
    <w:rsid w:val="006247BF"/>
    <w:rsid w:val="00625C65"/>
    <w:rsid w:val="00654E31"/>
    <w:rsid w:val="00661A0B"/>
    <w:rsid w:val="00661F98"/>
    <w:rsid w:val="00682A61"/>
    <w:rsid w:val="0068420A"/>
    <w:rsid w:val="00696AC5"/>
    <w:rsid w:val="006A5BE4"/>
    <w:rsid w:val="006B504D"/>
    <w:rsid w:val="007261B4"/>
    <w:rsid w:val="0073708B"/>
    <w:rsid w:val="00750D73"/>
    <w:rsid w:val="00754F59"/>
    <w:rsid w:val="0076471A"/>
    <w:rsid w:val="00765D4E"/>
    <w:rsid w:val="00774031"/>
    <w:rsid w:val="007776DE"/>
    <w:rsid w:val="007A7067"/>
    <w:rsid w:val="007E4E12"/>
    <w:rsid w:val="007F2DE0"/>
    <w:rsid w:val="00801655"/>
    <w:rsid w:val="0082309C"/>
    <w:rsid w:val="00827166"/>
    <w:rsid w:val="0083278E"/>
    <w:rsid w:val="008367AD"/>
    <w:rsid w:val="00850345"/>
    <w:rsid w:val="00862BB3"/>
    <w:rsid w:val="008B6941"/>
    <w:rsid w:val="008C1E69"/>
    <w:rsid w:val="008C4664"/>
    <w:rsid w:val="008D4C38"/>
    <w:rsid w:val="008F2928"/>
    <w:rsid w:val="00910294"/>
    <w:rsid w:val="00915E4E"/>
    <w:rsid w:val="00964C5E"/>
    <w:rsid w:val="0098547C"/>
    <w:rsid w:val="00995432"/>
    <w:rsid w:val="009B1C2D"/>
    <w:rsid w:val="009B619F"/>
    <w:rsid w:val="009D5063"/>
    <w:rsid w:val="009D60AE"/>
    <w:rsid w:val="00A00250"/>
    <w:rsid w:val="00A24110"/>
    <w:rsid w:val="00A65EB8"/>
    <w:rsid w:val="00A76412"/>
    <w:rsid w:val="00AE1097"/>
    <w:rsid w:val="00AF13FE"/>
    <w:rsid w:val="00B0259D"/>
    <w:rsid w:val="00B3252F"/>
    <w:rsid w:val="00B6532F"/>
    <w:rsid w:val="00B82A70"/>
    <w:rsid w:val="00B83063"/>
    <w:rsid w:val="00B90FC2"/>
    <w:rsid w:val="00B94281"/>
    <w:rsid w:val="00BA7DFD"/>
    <w:rsid w:val="00BC4A10"/>
    <w:rsid w:val="00C324B1"/>
    <w:rsid w:val="00CA5BA5"/>
    <w:rsid w:val="00CD775B"/>
    <w:rsid w:val="00CE678F"/>
    <w:rsid w:val="00CF5E25"/>
    <w:rsid w:val="00D03424"/>
    <w:rsid w:val="00D0536C"/>
    <w:rsid w:val="00D7202F"/>
    <w:rsid w:val="00D96E0D"/>
    <w:rsid w:val="00DF0B1F"/>
    <w:rsid w:val="00E11EB5"/>
    <w:rsid w:val="00E31BD0"/>
    <w:rsid w:val="00EA7278"/>
    <w:rsid w:val="00EB7E8F"/>
    <w:rsid w:val="00F076EC"/>
    <w:rsid w:val="00F41329"/>
    <w:rsid w:val="00F75F60"/>
    <w:rsid w:val="00FB301B"/>
    <w:rsid w:val="00FB6BE9"/>
    <w:rsid w:val="00FC5658"/>
    <w:rsid w:val="00FD470D"/>
    <w:rsid w:val="00FE0FEF"/>
    <w:rsid w:val="00FE5E82"/>
    <w:rsid w:val="00FE6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1"/>
    <o:shapelayout v:ext="edit">
      <o:idmap v:ext="edit" data="1"/>
    </o:shapelayout>
  </w:shapeDefaults>
  <w:decimalSymbol w:val="."/>
  <w:listSeparator w:val=","/>
  <w14:docId w14:val="35131E29"/>
  <w15:chartTrackingRefBased/>
  <w15:docId w15:val="{32523EB2-745F-43ED-82FA-A0367F9E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0507A"/>
    <w:pPr>
      <w:keepNext/>
      <w:spacing w:before="240" w:after="0" w:line="240" w:lineRule="auto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342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2928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00507A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www.usbr.gov/assetmanagement/docs/Canal%20Operator%20Manual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nae.usace.army.mil/Portals/74/docs/Emergency%20Operations/USACE_NonFed%20Levee%20Owner's%20Manual_Mar06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6BBF8A9AD2204182B0E4E72CA27B18" ma:contentTypeVersion="4" ma:contentTypeDescription="Create a new document." ma:contentTypeScope="" ma:versionID="12794dc129487f9ccc4e20570f1415c1">
  <xsd:schema xmlns:xsd="http://www.w3.org/2001/XMLSchema" xmlns:xs="http://www.w3.org/2001/XMLSchema" xmlns:p="http://schemas.microsoft.com/office/2006/metadata/properties" xmlns:ns2="80b88461-b9f9-48b1-84e0-b0fe55eb43f7" targetNamespace="http://schemas.microsoft.com/office/2006/metadata/properties" ma:root="true" ma:fieldsID="d0b159a32cfcf10690c6ceb75b5d1a04" ns2:_="">
    <xsd:import namespace="80b88461-b9f9-48b1-84e0-b0fe55eb43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88461-b9f9-48b1-84e0-b0fe55eb4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320981-DDC6-4CF1-B072-A757BA615D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8070AE-292D-4153-A85A-84971C4467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D9F5F2-B62E-4DB7-B424-76BEEF1F3B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75C7D5-ADF1-4E1B-B7DB-CD41A2078A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b88461-b9f9-48b1-84e0-b0fe55eb4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35</cp:revision>
  <cp:lastPrinted>2020-04-29T16:08:00Z</cp:lastPrinted>
  <dcterms:created xsi:type="dcterms:W3CDTF">2021-01-09T22:10:00Z</dcterms:created>
  <dcterms:modified xsi:type="dcterms:W3CDTF">2021-03-02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6BBF8A9AD2204182B0E4E72CA27B18</vt:lpwstr>
  </property>
</Properties>
</file>